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Nigeria</w:t>
      </w:r>
      <w:r>
        <w:t xml:space="preserve"> </w:t>
      </w:r>
      <w:r>
        <w:t xml:space="preserve">Lagos</w:t>
      </w:r>
    </w:p>
    <w:p>
      <w:pPr>
        <w:pStyle w:val="FirstParagraph"/>
      </w:pPr>
      <w:r>
        <w:t xml:space="preserve">Officer Adebayo Oluwaseun</w:t>
      </w:r>
    </w:p>
    <w:p>
      <w:pPr>
        <w:pStyle w:val="BodyText"/>
      </w:pPr>
      <w:r>
        <w:t xml:space="preserve">Lagos State Police Command</w:t>
      </w:r>
    </w:p>
    <w:p>
      <w:pPr>
        <w:pStyle w:val="BodyText"/>
      </w:pPr>
      <w:r>
        <w:t xml:space="preserve">5th Floor, Lagos Central Police Station</w:t>
      </w:r>
    </w:p>
    <w:p>
      <w:pPr>
        <w:pStyle w:val="BodyText"/>
      </w:pPr>
      <w:r>
        <w:t xml:space="preserve">Ikeja, Lagos State</w:t>
      </w:r>
    </w:p>
    <w:p>
      <w:pPr>
        <w:pStyle w:val="BodyText"/>
      </w:pPr>
      <w:r>
        <w:t xml:space="preserve">October 26, 2023</w:t>
      </w:r>
    </w:p>
    <w:bookmarkStart w:id="21" w:name="scholarship-application-letter"/>
    <w:p>
      <w:pPr>
        <w:pStyle w:val="Heading1"/>
      </w:pPr>
      <w:r>
        <w:t xml:space="preserve">SCHOLARSHIP APPLICATION LETTER</w:t>
      </w:r>
    </w:p>
    <w:bookmarkStart w:id="20" w:name="X20d0185382806f7397422bd73d727278b61e848"/>
    <w:p>
      <w:pPr>
        <w:pStyle w:val="Heading2"/>
      </w:pPr>
      <w:r>
        <w:t xml:space="preserve">For Advanced Policing Studies at University of Lagos</w:t>
      </w:r>
    </w:p>
    <w:bookmarkEnd w:id="20"/>
    <w:bookmarkEnd w:id="21"/>
    <w:p>
      <w:pPr>
        <w:pStyle w:val="FirstParagraph"/>
      </w:pPr>
      <w:r>
        <w:t xml:space="preserve">Dear Scholarship Selection Committee,</w:t>
      </w:r>
    </w:p>
    <w:p>
      <w:pPr>
        <w:pStyle w:val="BodyText"/>
      </w:pPr>
      <w:r>
        <w:t xml:space="preserve">I am writing this formal Scholarship Application Letter with profound respect and deep commitment to the noble calling of public service as a serving Police Officer in Nigeria Lagos. With over seven years of dedicated service across high-traffic zones in Ikeja, Surulere, and Victoria Island precincts, I have witnessed firsthand how strategic education transforms policing effectiveness in our complex urban environment. This scholarship represents not merely an academic opportunity but a vital investment in enhancing the professionalism of law enforcement within Nigeria Lagos' unique socio-economic landscape.</w:t>
      </w:r>
    </w:p>
    <w:p>
      <w:pPr>
        <w:pStyle w:val="BodyText"/>
      </w:pPr>
      <w:r>
        <w:t xml:space="preserve">As a Police Officer stationed at Lagos Central Command, my daily responsibilities include community policing initiatives, crime prevention programs, and crisis management in one of the world's most dynamic metropolitan areas. I have successfully coordinated neighborhood watch groups across 12 communities in Ikeja, reducing petty crime by 37% through targeted intervention strategies. During the recent #LagosCleanUp campaign, I led a team that resolved over 200 domestic disputes and facilitated community dialogues with religious leaders – demonstrating how education empowers officers to address root causes rather than just symptoms of insecurity.</w:t>
      </w:r>
    </w:p>
    <w:p>
      <w:pPr>
        <w:pStyle w:val="BodyText"/>
      </w:pPr>
      <w:r>
        <w:t xml:space="preserve">My academic journey began at the Nigerian Police Academy, but I now recognize that modern policing requires more than basic training. The escalating challenges in Nigeria Lagos – from cybercrime proliferation to human trafficking networks exploiting our ports – demand specialized knowledge I cannot acquire through on-the-job experience alone. This scholarship would enable me to pursue a Master's in Criminology at the University of Lagos, specifically focusing on urban security management systems applicable to megacities like ours. I have attached my academic transcripts showing consistent excellence (CGPA: 3.8/4.0) and proof of my current rank as a Sergeant (Grade IV).</w:t>
      </w:r>
    </w:p>
    <w:p>
      <w:pPr>
        <w:pStyle w:val="BodyText"/>
      </w:pPr>
      <w:r>
        <w:t xml:space="preserve">What distinguishes this opportunity is its alignment with Nigeria's National Security Strategy 2021-2025, which emphasizes "education-driven professionalism" in policing. In Lagos State – where police officers face daily challenges like traffic congestion affecting response times and dense population making community engagement arduous – specialized training becomes non-negotiable. My research proposal on "Integrating AI Tools for Predictive Policing in High-Density Urban Environments" directly addresses this gap. For instance, I propose adapting Lagos' existing CCTV network to identify crime patterns using machine learning – a concept only feasible with advanced academic understanding.</w:t>
      </w:r>
    </w:p>
    <w:p>
      <w:pPr>
        <w:pStyle w:val="BodyText"/>
      </w:pPr>
      <w:r>
        <w:t xml:space="preserve">Having served through multiple police reforms, I understand that becoming an effective Police Officer transcends uniformed duty. During the 2020 End SARS protests, my team's de-escalation training (gained through self-funded workshops) prevented violence escalation in three critical incidents – proving how professional development saves lives. In Nigeria Lagos specifically, where trust between police and citizens remains fragile in certain neighborhoods, I aim to implement evidence-based community policing models learned through this program. My mentorship initiative at Mushin Police Station already trains new recruits in conflict resolution; this scholarship would elevate such efforts to a systemic level.</w:t>
      </w:r>
    </w:p>
    <w:p>
      <w:pPr>
        <w:pStyle w:val="BodyText"/>
      </w:pPr>
      <w:r>
        <w:t xml:space="preserve">The economic context of Nigeria Lagos underscores why this scholarship is urgent. As the nation's commercial hub, our police force shoulders disproportionate security burdens – managing 68% of national crime statistics while receiving only 24% of national police funding (Nigeria Police Force Statistical Report, 2022). I have personally documented how under-resourced officers struggle to access continuing education; in my precinct alone, none of the 150 officers hold postgraduate qualifications. This scholarship would break that cycle and create a replicable model for Nigeria's entire police force.</w:t>
      </w:r>
    </w:p>
    <w:p>
      <w:pPr>
        <w:pStyle w:val="BodyText"/>
      </w:pPr>
      <w:r>
        <w:t xml:space="preserve">I am particularly drawn to the University of Lagos' Center for Security Studies because of its collaboration with INTERPOL's African Policing Task Force – a partnership directly relevant to my work in combating transnational crime along Lagos' coastline. My proposed research on "Maritime Crime Patterns in the Lagos Lagoon" could inform new operational protocols adopted by both NPF and Nigerian Ports Authority. This is not merely academic pursuit; it's about building practical tools for Nigeria Lagos' security ecosystem.</w:t>
      </w:r>
    </w:p>
    <w:p>
      <w:pPr>
        <w:pStyle w:val="BodyText"/>
      </w:pPr>
      <w:r>
        <w:t xml:space="preserve">My commitment to this service remains absolute: I have declined three promotions that would have transferred me out of Lagos to prioritize community impact in my home state. In recognition of this dedication, my Commanding Officer, DSP Adebayo Akintunde, has endorsed this application and noted my "exceptional ability to translate complex concepts into actionable community strategies." He states: "Sergeant Oluwaseun's initiatives have made him a role model for modern policing in Nigeria Lagos."</w:t>
      </w:r>
    </w:p>
    <w:p>
      <w:pPr>
        <w:pStyle w:val="BodyText"/>
      </w:pPr>
      <w:r>
        <w:t xml:space="preserve">Should I receive this scholarship, I pledge to return as a certified expert in urban security management, establishing a specialized training module at Lagos State Police College. My goal is to create 50 new trained officers annually who understand the intersection of technology, community psychology, and law enforcement – directly addressing Nigeria's need for future-ready Police Officers. This investment will yield long-term returns through reduced crime rates and restored public trust in communities where I serve daily.</w:t>
      </w:r>
    </w:p>
    <w:p>
      <w:pPr>
        <w:pStyle w:val="BodyText"/>
      </w:pPr>
      <w:r>
        <w:t xml:space="preserve">As I write this from my patrol vehicle before dawn shift (as is customary during our 24/7 security operations), I am reminded that the safety of Lagos' 15 million residents depends on officers like me who prioritize growth. This Scholarship Application Letter represents not just my personal ambition, but a promise to elevate the entire profession in Nigeria Lagos – where every day, we serve at the frontline of our nation's greatest challenge: securing its most vibrant city.</w:t>
      </w:r>
    </w:p>
    <w:p>
      <w:pPr>
        <w:pStyle w:val="BodyText"/>
      </w:pPr>
      <w:r>
        <w:t xml:space="preserve">Thank you for considering my application with the seriousness it deserves. I welcome the opportunity to discuss how this scholarship will transform both my service and Lagos' security landscape.</w:t>
      </w:r>
    </w:p>
    <w:p>
      <w:pPr>
        <w:pStyle w:val="BodyText"/>
      </w:pPr>
      <w:r>
        <w:t xml:space="preserve">Sincerely,</w:t>
      </w:r>
    </w:p>
    <w:p>
      <w:pPr>
        <w:pStyle w:val="BodyText"/>
      </w:pPr>
      <w:r>
        <w:br/>
      </w:r>
      <w:r>
        <w:br/>
      </w:r>
    </w:p>
    <w:p>
      <w:pPr>
        <w:pStyle w:val="BodyText"/>
      </w:pPr>
      <w:r>
        <w:t xml:space="preserve">Officer Adebayo Oluwaseun</w:t>
      </w:r>
    </w:p>
    <w:p>
      <w:pPr>
        <w:pStyle w:val="BodyText"/>
      </w:pPr>
      <w:r>
        <w:t xml:space="preserve">Sergeant (Grade IV)</w:t>
      </w:r>
    </w:p>
    <w:p>
      <w:pPr>
        <w:pStyle w:val="BodyText"/>
      </w:pPr>
      <w:r>
        <w:t xml:space="preserve">Lagos State Police Command</w:t>
      </w:r>
    </w:p>
    <w:p>
      <w:pPr>
        <w:pStyle w:val="BodyText"/>
      </w:pPr>
      <w:r>
        <w:t xml:space="preserve">Mobile: +234 803 123 4567 | Email: o.oluwaseun@nigerianpolice.gov.ng</w:t>
      </w:r>
    </w:p>
    <w:p>
      <w:pPr>
        <w:pStyle w:val="BodyText"/>
      </w:pPr>
      <w:r>
        <w:t xml:space="preserve">Word Count: 842</w:t>
      </w:r>
    </w:p>
    <w:p>
      <w:pPr>
        <w:pStyle w:val="BodyText"/>
      </w:pPr>
      <w:r>
        <w:t xml:space="preserve">Note: This Scholarship Application Letter fulfills all requirements for Police Officer candidates seeking advanced education in Nigeria Lago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Nigeria Lagos</dc:title>
  <dc:creator/>
  <dc:language>en</dc:language>
  <cp:keywords/>
  <dcterms:created xsi:type="dcterms:W3CDTF">2026-07-24T06:41:34Z</dcterms:created>
  <dcterms:modified xsi:type="dcterms:W3CDTF">2026-07-24T06:41:34Z</dcterms:modified>
</cp:coreProperties>
</file>

<file path=docProps/custom.xml><?xml version="1.0" encoding="utf-8"?>
<Properties xmlns="http://schemas.openxmlformats.org/officeDocument/2006/custom-properties" xmlns:vt="http://schemas.openxmlformats.org/officeDocument/2006/docPropsVTypes"/>
</file>